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EBC02" w14:textId="77777777" w:rsidR="00561CC0" w:rsidRDefault="00000000">
      <w:pPr>
        <w:pStyle w:val="Heading2"/>
      </w:pPr>
      <w:bookmarkStart w:id="0" w:name="Xf52a0841963413040199dea1f8194a8e8acbde6"/>
      <w:r>
        <w:t>Doctor Appointment Booking System (MERN Stack)</w:t>
      </w:r>
    </w:p>
    <w:p w14:paraId="512F7304" w14:textId="77777777" w:rsidR="00561CC0" w:rsidRDefault="00000000">
      <w:pPr>
        <w:pStyle w:val="Heading3"/>
      </w:pPr>
      <w:bookmarkStart w:id="1" w:name="final-internship-report"/>
      <w:r>
        <w:t>Final Internship Report</w:t>
      </w:r>
    </w:p>
    <w:p w14:paraId="245C3593" w14:textId="48090DF8" w:rsidR="00561CC0" w:rsidRDefault="00000000">
      <w:pPr>
        <w:pStyle w:val="FirstParagraph"/>
      </w:pPr>
      <w:r>
        <w:rPr>
          <w:b/>
          <w:bCs/>
        </w:rPr>
        <w:t>Submitted by:</w:t>
      </w:r>
      <w:r>
        <w:br/>
        <w:t>Team Leader: J Yamini</w:t>
      </w:r>
      <w:r>
        <w:br/>
        <w:t>Team Members: Bobby Mullagiri, Komati Nandini</w:t>
      </w:r>
      <w:r>
        <w:br/>
        <w:t>Team ID: LTVIP2025TMID53677</w:t>
      </w:r>
      <w:r>
        <w:br/>
        <w:t>Institution: [</w:t>
      </w:r>
      <w:r w:rsidR="00F93E78">
        <w:t xml:space="preserve">Sri Sarathi institute of Engineering &amp; </w:t>
      </w:r>
      <w:proofErr w:type="gramStart"/>
      <w:r w:rsidR="00F93E78">
        <w:t xml:space="preserve">technology </w:t>
      </w:r>
      <w:r>
        <w:t>]</w:t>
      </w:r>
      <w:proofErr w:type="gramEnd"/>
      <w:r>
        <w:br/>
        <w:t>Date: June 2025</w:t>
      </w:r>
    </w:p>
    <w:p w14:paraId="00800912" w14:textId="77777777" w:rsidR="00561CC0" w:rsidRDefault="00000000">
      <w:r>
        <w:pict w14:anchorId="0DC9F8FA">
          <v:rect id="_x0000_i1025" style="width:0;height:1.5pt" o:hralign="center" o:hrstd="t" o:hr="t"/>
        </w:pict>
      </w:r>
    </w:p>
    <w:p w14:paraId="4AE8A1A6" w14:textId="77777777" w:rsidR="00561CC0" w:rsidRDefault="00000000">
      <w:pPr>
        <w:pStyle w:val="Heading2"/>
      </w:pPr>
      <w:bookmarkStart w:id="2" w:name="introduction"/>
      <w:bookmarkEnd w:id="0"/>
      <w:bookmarkEnd w:id="1"/>
      <w:r>
        <w:t>1. Introduction</w:t>
      </w:r>
    </w:p>
    <w:p w14:paraId="598E3A4A" w14:textId="765DD309" w:rsidR="00561CC0" w:rsidRDefault="00000000">
      <w:pPr>
        <w:pStyle w:val="FirstParagraph"/>
      </w:pPr>
      <w:r>
        <w:t>The “Book a Doctor</w:t>
      </w:r>
      <w:r w:rsidR="00F93E78">
        <w:t xml:space="preserve"> Appointment</w:t>
      </w:r>
      <w:r>
        <w:t>” web application is an advanced healthcare solution built using the MERN (MongoDB, Express.js, React.js, Node.js) stack. It enables seamless appointment booking for patients and simplifies doctor-patient communication. With a responsive frontend, secure authentication, and robust backend architecture, this platform serves patients, doctors, and administrators efficiently.</w:t>
      </w:r>
    </w:p>
    <w:p w14:paraId="405F1E25" w14:textId="77777777" w:rsidR="00561CC0" w:rsidRDefault="00000000">
      <w:pPr>
        <w:pStyle w:val="Heading3"/>
      </w:pPr>
      <w:bookmarkStart w:id="3" w:name="key-technologies"/>
      <w:r>
        <w:t>Key Technologies</w:t>
      </w:r>
    </w:p>
    <w:p w14:paraId="1C14558C" w14:textId="77777777" w:rsidR="00561CC0" w:rsidRDefault="00000000">
      <w:pPr>
        <w:pStyle w:val="Compact"/>
        <w:numPr>
          <w:ilvl w:val="0"/>
          <w:numId w:val="2"/>
        </w:numPr>
      </w:pPr>
      <w:r>
        <w:t>Frontend: React.js, Bootstrap, Material UI</w:t>
      </w:r>
    </w:p>
    <w:p w14:paraId="5322A91C" w14:textId="77777777" w:rsidR="00561CC0" w:rsidRDefault="00000000">
      <w:pPr>
        <w:pStyle w:val="Compact"/>
        <w:numPr>
          <w:ilvl w:val="0"/>
          <w:numId w:val="2"/>
        </w:numPr>
      </w:pPr>
      <w:r>
        <w:t>Backend: Node.js, Express.js, MongoDB, JWT, Bcrypt, Axios</w:t>
      </w:r>
    </w:p>
    <w:p w14:paraId="73BE7B6C" w14:textId="77777777" w:rsidR="00561CC0" w:rsidRDefault="00000000">
      <w:pPr>
        <w:pStyle w:val="Compact"/>
        <w:numPr>
          <w:ilvl w:val="0"/>
          <w:numId w:val="2"/>
        </w:numPr>
      </w:pPr>
      <w:r>
        <w:t>Scheduling: Moment.js</w:t>
      </w:r>
    </w:p>
    <w:p w14:paraId="6D91DFC8" w14:textId="77777777" w:rsidR="00561CC0" w:rsidRDefault="00000000">
      <w:r>
        <w:pict w14:anchorId="18615901">
          <v:rect id="_x0000_i1026" style="width:0;height:1.5pt" o:hralign="center" o:hrstd="t" o:hr="t"/>
        </w:pict>
      </w:r>
    </w:p>
    <w:p w14:paraId="1042FE1C" w14:textId="77777777" w:rsidR="00561CC0" w:rsidRDefault="00000000">
      <w:pPr>
        <w:pStyle w:val="Heading2"/>
      </w:pPr>
      <w:bookmarkStart w:id="4" w:name="features"/>
      <w:bookmarkEnd w:id="2"/>
      <w:bookmarkEnd w:id="3"/>
      <w:r>
        <w:t>2. Features</w:t>
      </w:r>
    </w:p>
    <w:p w14:paraId="751B34C9" w14:textId="77777777" w:rsidR="00561CC0" w:rsidRDefault="00000000">
      <w:pPr>
        <w:pStyle w:val="Heading3"/>
      </w:pPr>
      <w:bookmarkStart w:id="5" w:name="patient-features"/>
      <w:r>
        <w:t>Patient Features</w:t>
      </w:r>
    </w:p>
    <w:p w14:paraId="2FC50133" w14:textId="77777777" w:rsidR="00561CC0" w:rsidRDefault="00000000">
      <w:pPr>
        <w:pStyle w:val="Compact"/>
        <w:numPr>
          <w:ilvl w:val="0"/>
          <w:numId w:val="3"/>
        </w:numPr>
      </w:pPr>
      <w:r>
        <w:t>Registration and profile management</w:t>
      </w:r>
    </w:p>
    <w:p w14:paraId="33CBD6DF" w14:textId="77777777" w:rsidR="00561CC0" w:rsidRDefault="00000000">
      <w:pPr>
        <w:pStyle w:val="Compact"/>
        <w:numPr>
          <w:ilvl w:val="0"/>
          <w:numId w:val="3"/>
        </w:numPr>
      </w:pPr>
      <w:r>
        <w:t>Search doctors by location, specialty, and availability</w:t>
      </w:r>
    </w:p>
    <w:p w14:paraId="2DFEFE95" w14:textId="77777777" w:rsidR="00561CC0" w:rsidRDefault="00000000">
      <w:pPr>
        <w:pStyle w:val="Compact"/>
        <w:numPr>
          <w:ilvl w:val="0"/>
          <w:numId w:val="3"/>
        </w:numPr>
      </w:pPr>
      <w:r>
        <w:t>Book, cancel, and reschedule appointments</w:t>
      </w:r>
    </w:p>
    <w:p w14:paraId="2A795E3E" w14:textId="77777777" w:rsidR="00561CC0" w:rsidRDefault="00000000">
      <w:pPr>
        <w:pStyle w:val="Compact"/>
        <w:numPr>
          <w:ilvl w:val="0"/>
          <w:numId w:val="3"/>
        </w:numPr>
      </w:pPr>
      <w:r>
        <w:t>Receive notifications and reminders</w:t>
      </w:r>
    </w:p>
    <w:p w14:paraId="0D212846" w14:textId="77777777" w:rsidR="00561CC0" w:rsidRDefault="00000000">
      <w:pPr>
        <w:pStyle w:val="Heading3"/>
      </w:pPr>
      <w:bookmarkStart w:id="6" w:name="doctor-features"/>
      <w:bookmarkEnd w:id="5"/>
      <w:r>
        <w:t>Doctor Features</w:t>
      </w:r>
    </w:p>
    <w:p w14:paraId="4C12BE4D" w14:textId="77777777" w:rsidR="00561CC0" w:rsidRDefault="00000000">
      <w:pPr>
        <w:pStyle w:val="Compact"/>
        <w:numPr>
          <w:ilvl w:val="0"/>
          <w:numId w:val="4"/>
        </w:numPr>
      </w:pPr>
      <w:r>
        <w:t>Profile creation and availability scheduling</w:t>
      </w:r>
    </w:p>
    <w:p w14:paraId="061B64A5" w14:textId="77777777" w:rsidR="00561CC0" w:rsidRDefault="00000000">
      <w:pPr>
        <w:pStyle w:val="Compact"/>
        <w:numPr>
          <w:ilvl w:val="0"/>
          <w:numId w:val="4"/>
        </w:numPr>
      </w:pPr>
      <w:r>
        <w:t>View, confirm, or cancel appointments</w:t>
      </w:r>
    </w:p>
    <w:p w14:paraId="63F0CB28" w14:textId="77777777" w:rsidR="00561CC0" w:rsidRDefault="00000000">
      <w:pPr>
        <w:pStyle w:val="Compact"/>
        <w:numPr>
          <w:ilvl w:val="0"/>
          <w:numId w:val="4"/>
        </w:numPr>
      </w:pPr>
      <w:r>
        <w:t>Access patient history and provide post-visit summaries</w:t>
      </w:r>
    </w:p>
    <w:p w14:paraId="27AEA6BB" w14:textId="77777777" w:rsidR="00561CC0" w:rsidRDefault="00000000">
      <w:pPr>
        <w:pStyle w:val="Heading3"/>
      </w:pPr>
      <w:bookmarkStart w:id="7" w:name="admin-features"/>
      <w:bookmarkEnd w:id="6"/>
      <w:r>
        <w:t>Admin Features</w:t>
      </w:r>
    </w:p>
    <w:p w14:paraId="723F2EAB" w14:textId="77777777" w:rsidR="00561CC0" w:rsidRDefault="00000000">
      <w:pPr>
        <w:pStyle w:val="Compact"/>
        <w:numPr>
          <w:ilvl w:val="0"/>
          <w:numId w:val="5"/>
        </w:numPr>
      </w:pPr>
      <w:r>
        <w:t>Manage user and doctor accounts</w:t>
      </w:r>
    </w:p>
    <w:p w14:paraId="7CEE550C" w14:textId="77777777" w:rsidR="00561CC0" w:rsidRDefault="00000000">
      <w:pPr>
        <w:pStyle w:val="Compact"/>
        <w:numPr>
          <w:ilvl w:val="0"/>
          <w:numId w:val="5"/>
        </w:numPr>
      </w:pPr>
      <w:r>
        <w:lastRenderedPageBreak/>
        <w:t>System monitoring and compliance</w:t>
      </w:r>
    </w:p>
    <w:p w14:paraId="5E41A22C" w14:textId="77777777" w:rsidR="00561CC0" w:rsidRDefault="00000000">
      <w:pPr>
        <w:pStyle w:val="Compact"/>
        <w:numPr>
          <w:ilvl w:val="0"/>
          <w:numId w:val="5"/>
        </w:numPr>
      </w:pPr>
      <w:r>
        <w:t>Approve doctor registrations</w:t>
      </w:r>
    </w:p>
    <w:p w14:paraId="16F752B8" w14:textId="77777777" w:rsidR="00561CC0" w:rsidRDefault="00000000">
      <w:pPr>
        <w:pStyle w:val="Heading3"/>
      </w:pPr>
      <w:bookmarkStart w:id="8" w:name="common-features"/>
      <w:bookmarkEnd w:id="7"/>
      <w:r>
        <w:t>Common Features</w:t>
      </w:r>
    </w:p>
    <w:p w14:paraId="292D236E" w14:textId="77777777" w:rsidR="00561CC0" w:rsidRDefault="00000000">
      <w:pPr>
        <w:pStyle w:val="Compact"/>
        <w:numPr>
          <w:ilvl w:val="0"/>
          <w:numId w:val="6"/>
        </w:numPr>
      </w:pPr>
      <w:r>
        <w:t>Responsive design for mobile and desktop</w:t>
      </w:r>
    </w:p>
    <w:p w14:paraId="43B4EA7C" w14:textId="77777777" w:rsidR="00561CC0" w:rsidRDefault="00000000">
      <w:pPr>
        <w:pStyle w:val="Compact"/>
        <w:numPr>
          <w:ilvl w:val="0"/>
          <w:numId w:val="6"/>
        </w:numPr>
      </w:pPr>
      <w:r>
        <w:t>Secure authentication (JWT + Bcrypt)</w:t>
      </w:r>
    </w:p>
    <w:p w14:paraId="0E946161" w14:textId="77777777" w:rsidR="00561CC0" w:rsidRDefault="00000000">
      <w:pPr>
        <w:pStyle w:val="Compact"/>
        <w:numPr>
          <w:ilvl w:val="0"/>
          <w:numId w:val="6"/>
        </w:numPr>
      </w:pPr>
      <w:r>
        <w:t>Real-time updates and notifications</w:t>
      </w:r>
    </w:p>
    <w:p w14:paraId="6D6880E8" w14:textId="77777777" w:rsidR="00561CC0" w:rsidRDefault="00000000">
      <w:r>
        <w:pict w14:anchorId="69A02818">
          <v:rect id="_x0000_i1027" style="width:0;height:1.5pt" o:hralign="center" o:hrstd="t" o:hr="t"/>
        </w:pict>
      </w:r>
    </w:p>
    <w:p w14:paraId="5D2626BC" w14:textId="77777777" w:rsidR="00561CC0" w:rsidRDefault="00000000">
      <w:pPr>
        <w:pStyle w:val="Heading2"/>
      </w:pPr>
      <w:bookmarkStart w:id="9" w:name="technical-architecture"/>
      <w:bookmarkEnd w:id="4"/>
      <w:bookmarkEnd w:id="8"/>
      <w:r>
        <w:t>3. Technical Architecture</w:t>
      </w:r>
    </w:p>
    <w:p w14:paraId="5843B832" w14:textId="38FE4CC7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0ED43661" wp14:editId="5B8AB863">
            <wp:extent cx="5692307" cy="2459689"/>
            <wp:effectExtent l="0" t="0" r="0" b="0"/>
            <wp:docPr id="1026" name="Image1" descr="A diagram of a serv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Image1" descr="A diagram of a server&#10;&#10;AI-generated content may be incorrect."/>
                    <pic:cNvPicPr/>
                  </pic:nvPicPr>
                  <pic:blipFill>
                    <a:blip r:embed="rId5" cstate="print"/>
                    <a:srcRect/>
                    <a:stretch/>
                  </pic:blipFill>
                  <pic:spPr>
                    <a:xfrm>
                      <a:off x="0" y="0"/>
                      <a:ext cx="5692307" cy="245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8EE37" w14:textId="77777777" w:rsidR="00561CC0" w:rsidRDefault="00000000">
      <w:pPr>
        <w:pStyle w:val="Heading3"/>
      </w:pPr>
      <w:bookmarkStart w:id="10" w:name="mern-stack-overview"/>
      <w:r>
        <w:t>MERN Stack Overview</w:t>
      </w:r>
    </w:p>
    <w:p w14:paraId="3AC76762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rontend (React.js):</w:t>
      </w:r>
      <w:r>
        <w:t xml:space="preserve"> Interactive UI with React components using Material UI and Bootstrap.</w:t>
      </w:r>
    </w:p>
    <w:p w14:paraId="0ED5E54F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ackend (Node.js &amp; Express.js):</w:t>
      </w:r>
      <w:r>
        <w:t xml:space="preserve"> RESTful APIs, authentication, and role-based access control.</w:t>
      </w:r>
    </w:p>
    <w:p w14:paraId="3ECABED9" w14:textId="77777777" w:rsidR="00561CC0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ase (MongoDB):</w:t>
      </w:r>
      <w:r>
        <w:t xml:space="preserve"> Stores users, appointments, and doctor profiles.</w:t>
      </w:r>
    </w:p>
    <w:p w14:paraId="030858B0" w14:textId="77777777" w:rsidR="00561CC0" w:rsidRDefault="00000000">
      <w:pPr>
        <w:pStyle w:val="Heading3"/>
      </w:pPr>
      <w:bookmarkStart w:id="11" w:name="deployment-security"/>
      <w:bookmarkEnd w:id="10"/>
      <w:r>
        <w:t>Deployment &amp; Security</w:t>
      </w:r>
    </w:p>
    <w:p w14:paraId="723F00D8" w14:textId="77777777" w:rsidR="00561CC0" w:rsidRDefault="00000000">
      <w:pPr>
        <w:pStyle w:val="Compact"/>
        <w:numPr>
          <w:ilvl w:val="0"/>
          <w:numId w:val="8"/>
        </w:numPr>
      </w:pPr>
      <w:r>
        <w:t xml:space="preserve">Hosted on platforms like </w:t>
      </w:r>
      <w:hyperlink r:id="rId6">
        <w:r>
          <w:rPr>
            <w:rStyle w:val="Hyperlink"/>
          </w:rPr>
          <w:t>Heroku</w:t>
        </w:r>
      </w:hyperlink>
      <w:r>
        <w:t xml:space="preserve"> or </w:t>
      </w:r>
      <w:hyperlink r:id="rId7">
        <w:r>
          <w:rPr>
            <w:rStyle w:val="Hyperlink"/>
          </w:rPr>
          <w:t>MongoDB Atlas</w:t>
        </w:r>
      </w:hyperlink>
    </w:p>
    <w:p w14:paraId="7610656A" w14:textId="77777777" w:rsidR="00561CC0" w:rsidRDefault="00000000">
      <w:pPr>
        <w:pStyle w:val="Compact"/>
        <w:numPr>
          <w:ilvl w:val="0"/>
          <w:numId w:val="8"/>
        </w:numPr>
      </w:pPr>
      <w:r>
        <w:t>Secure user sessions using JWT</w:t>
      </w:r>
    </w:p>
    <w:p w14:paraId="6E0F8984" w14:textId="77777777" w:rsidR="00561CC0" w:rsidRDefault="00000000">
      <w:pPr>
        <w:pStyle w:val="Compact"/>
        <w:numPr>
          <w:ilvl w:val="0"/>
          <w:numId w:val="8"/>
        </w:numPr>
      </w:pPr>
      <w:r>
        <w:t>Password hashing using Bcrypt</w:t>
      </w:r>
    </w:p>
    <w:p w14:paraId="651B9073" w14:textId="77777777" w:rsidR="00561CC0" w:rsidRDefault="00000000">
      <w:pPr>
        <w:pStyle w:val="Compact"/>
        <w:numPr>
          <w:ilvl w:val="0"/>
          <w:numId w:val="8"/>
        </w:numPr>
      </w:pPr>
      <w:r>
        <w:t>Environment variables for sensitive data (.env file)</w:t>
      </w:r>
    </w:p>
    <w:p w14:paraId="6D818396" w14:textId="77777777" w:rsidR="00561CC0" w:rsidRDefault="00000000">
      <w:r>
        <w:pict w14:anchorId="402F0B6B">
          <v:rect id="_x0000_i1028" style="width:0;height:1.5pt" o:hralign="center" o:hrstd="t" o:hr="t"/>
        </w:pict>
      </w:r>
    </w:p>
    <w:p w14:paraId="1CA1FC58" w14:textId="77777777" w:rsidR="00561CC0" w:rsidRDefault="00000000">
      <w:pPr>
        <w:pStyle w:val="Heading2"/>
      </w:pPr>
      <w:bookmarkStart w:id="12" w:name="scenario-based-case-study"/>
      <w:bookmarkEnd w:id="9"/>
      <w:bookmarkEnd w:id="11"/>
      <w:r>
        <w:t>4. Scenario-Based Case Study</w:t>
      </w:r>
    </w:p>
    <w:p w14:paraId="0D5A7059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User Registration:</w:t>
      </w:r>
      <w:r>
        <w:t xml:space="preserve"> John signs up and creates a patient profile.</w:t>
      </w:r>
    </w:p>
    <w:p w14:paraId="6194B888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octor Browsing:</w:t>
      </w:r>
      <w:r>
        <w:t xml:space="preserve"> Searches for family physicians nearby.</w:t>
      </w:r>
    </w:p>
    <w:p w14:paraId="21782E12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Appointment Booking:</w:t>
      </w:r>
      <w:r>
        <w:t xml:space="preserve"> Selects date/time and uploads records.</w:t>
      </w:r>
    </w:p>
    <w:p w14:paraId="1A8C3B43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firmation:</w:t>
      </w:r>
      <w:r>
        <w:t xml:space="preserve"> Dr. Smith approves the appointment.</w:t>
      </w:r>
    </w:p>
    <w:p w14:paraId="10CA4133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minders:</w:t>
      </w:r>
      <w:r>
        <w:t xml:space="preserve"> John receives SMS/email notifications.</w:t>
      </w:r>
    </w:p>
    <w:p w14:paraId="3A33FC6C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octor Dashboard:</w:t>
      </w:r>
      <w:r>
        <w:t xml:space="preserve"> Manages all scheduled appointments.</w:t>
      </w:r>
    </w:p>
    <w:p w14:paraId="77678C3B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dmin Review:</w:t>
      </w:r>
      <w:r>
        <w:t xml:space="preserve"> Verifies and approves new doctor accounts.</w:t>
      </w:r>
    </w:p>
    <w:p w14:paraId="5A7B9AD5" w14:textId="77777777" w:rsidR="00561CC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ost-Visit:</w:t>
      </w:r>
      <w:r>
        <w:t xml:space="preserve"> Dr. Smith uploads follow-up notes and prescriptions.</w:t>
      </w:r>
    </w:p>
    <w:p w14:paraId="52EFD0B1" w14:textId="77777777" w:rsidR="00561CC0" w:rsidRDefault="00000000">
      <w:r>
        <w:pict w14:anchorId="67D5D485">
          <v:rect id="_x0000_i1029" style="width:0;height:1.5pt" o:hralign="center" o:hrstd="t" o:hr="t"/>
        </w:pict>
      </w:r>
    </w:p>
    <w:p w14:paraId="5526050B" w14:textId="77777777" w:rsidR="00561CC0" w:rsidRDefault="00000000">
      <w:pPr>
        <w:pStyle w:val="Heading2"/>
      </w:pPr>
      <w:bookmarkStart w:id="13" w:name="entity-relationship-diagram-erd"/>
      <w:bookmarkEnd w:id="12"/>
      <w:r>
        <w:t>5. Entity-Relationship Diagram (ERD)</w:t>
      </w:r>
    </w:p>
    <w:p w14:paraId="7BE91783" w14:textId="38380256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57BE7FEC" wp14:editId="007EC320">
            <wp:extent cx="5943600" cy="3429227"/>
            <wp:effectExtent l="0" t="0" r="0" b="0"/>
            <wp:docPr id="1027" name="Image1" descr="A diagram of a patient treatment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" name="Image1" descr="A diagram of a patient treatment&#10;&#10;AI-generated content may be incorrect."/>
                    <pic:cNvPicPr/>
                  </pic:nvPicPr>
                  <pic:blipFill>
                    <a:blip r:embed="rId8" cstate="print"/>
                    <a:srcRect/>
                    <a:stretch/>
                  </pic:blipFill>
                  <pic:spPr>
                    <a:xfrm>
                      <a:off x="0" y="0"/>
                      <a:ext cx="5943600" cy="342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62AB" w14:textId="77777777" w:rsidR="00561CC0" w:rsidRDefault="00000000">
      <w:pPr>
        <w:pStyle w:val="FirstParagraph"/>
      </w:pPr>
      <w:r>
        <w:rPr>
          <w:b/>
          <w:bCs/>
        </w:rPr>
        <w:t>Entities:</w:t>
      </w:r>
    </w:p>
    <w:p w14:paraId="408214A2" w14:textId="77777777" w:rsidR="00561CC0" w:rsidRDefault="00000000">
      <w:pPr>
        <w:pStyle w:val="Compact"/>
        <w:numPr>
          <w:ilvl w:val="0"/>
          <w:numId w:val="10"/>
        </w:numPr>
      </w:pPr>
      <w:r>
        <w:t>Doctor (DoctorID, Name, Specialty, Availability, etc.)</w:t>
      </w:r>
    </w:p>
    <w:p w14:paraId="595E74E0" w14:textId="77777777" w:rsidR="00561CC0" w:rsidRDefault="00000000">
      <w:pPr>
        <w:pStyle w:val="Compact"/>
        <w:numPr>
          <w:ilvl w:val="0"/>
          <w:numId w:val="10"/>
        </w:numPr>
      </w:pPr>
      <w:r>
        <w:t>Patient (PatientID, Name, Contact, etc.)</w:t>
      </w:r>
    </w:p>
    <w:p w14:paraId="17B6900B" w14:textId="77777777" w:rsidR="00561CC0" w:rsidRDefault="00000000">
      <w:pPr>
        <w:pStyle w:val="Compact"/>
        <w:numPr>
          <w:ilvl w:val="0"/>
          <w:numId w:val="10"/>
        </w:numPr>
      </w:pPr>
      <w:r>
        <w:t>Appointment (AppointmentID, DoctorID, PatientID, Status, etc.)</w:t>
      </w:r>
    </w:p>
    <w:p w14:paraId="51C0A13B" w14:textId="77777777" w:rsidR="00561CC0" w:rsidRDefault="00000000">
      <w:pPr>
        <w:pStyle w:val="Compact"/>
        <w:numPr>
          <w:ilvl w:val="0"/>
          <w:numId w:val="10"/>
        </w:numPr>
      </w:pPr>
      <w:r>
        <w:t>Admin/User (UserID, Role)</w:t>
      </w:r>
    </w:p>
    <w:p w14:paraId="65F626DA" w14:textId="77777777" w:rsidR="00561CC0" w:rsidRDefault="00000000">
      <w:pPr>
        <w:pStyle w:val="FirstParagraph"/>
      </w:pPr>
      <w:r>
        <w:rPr>
          <w:b/>
          <w:bCs/>
        </w:rPr>
        <w:t>Relationships:</w:t>
      </w:r>
    </w:p>
    <w:p w14:paraId="2F3D71E8" w14:textId="77777777" w:rsidR="00561CC0" w:rsidRDefault="00000000">
      <w:pPr>
        <w:pStyle w:val="Compact"/>
        <w:numPr>
          <w:ilvl w:val="0"/>
          <w:numId w:val="11"/>
        </w:numPr>
      </w:pPr>
      <w:r>
        <w:t>One doctor to many appointments</w:t>
      </w:r>
    </w:p>
    <w:p w14:paraId="63479CA8" w14:textId="77777777" w:rsidR="00561CC0" w:rsidRDefault="00000000">
      <w:pPr>
        <w:pStyle w:val="Compact"/>
        <w:numPr>
          <w:ilvl w:val="0"/>
          <w:numId w:val="11"/>
        </w:numPr>
      </w:pPr>
      <w:r>
        <w:t>One patient to many appointments</w:t>
      </w:r>
    </w:p>
    <w:p w14:paraId="4D51CEE5" w14:textId="77777777" w:rsidR="00561CC0" w:rsidRDefault="00000000">
      <w:pPr>
        <w:pStyle w:val="Compact"/>
        <w:numPr>
          <w:ilvl w:val="0"/>
          <w:numId w:val="11"/>
        </w:numPr>
      </w:pPr>
      <w:r>
        <w:t>One admin managing many doctors</w:t>
      </w:r>
    </w:p>
    <w:p w14:paraId="567AF651" w14:textId="77777777" w:rsidR="00561CC0" w:rsidRDefault="00000000">
      <w:r>
        <w:pict w14:anchorId="1146EB8E">
          <v:rect id="_x0000_i1030" style="width:0;height:1.5pt" o:hralign="center" o:hrstd="t" o:hr="t"/>
        </w:pict>
      </w:r>
    </w:p>
    <w:p w14:paraId="46485412" w14:textId="77777777" w:rsidR="00561CC0" w:rsidRDefault="00000000">
      <w:pPr>
        <w:pStyle w:val="Heading2"/>
      </w:pPr>
      <w:bookmarkStart w:id="14" w:name="project-setup-installation"/>
      <w:bookmarkEnd w:id="13"/>
      <w:r>
        <w:lastRenderedPageBreak/>
        <w:t>6. Project Setup &amp; Installation</w:t>
      </w:r>
    </w:p>
    <w:p w14:paraId="5FCE1DCA" w14:textId="77777777" w:rsidR="00561CC0" w:rsidRDefault="00000000">
      <w:pPr>
        <w:pStyle w:val="Heading3"/>
      </w:pPr>
      <w:bookmarkStart w:id="15" w:name="prerequisites"/>
      <w:r>
        <w:t>Prerequisites</w:t>
      </w:r>
    </w:p>
    <w:p w14:paraId="0159B3C4" w14:textId="77777777" w:rsidR="00561CC0" w:rsidRDefault="00000000">
      <w:pPr>
        <w:pStyle w:val="Compact"/>
        <w:numPr>
          <w:ilvl w:val="0"/>
          <w:numId w:val="12"/>
        </w:numPr>
      </w:pPr>
      <w:r>
        <w:t>Node.js and npm</w:t>
      </w:r>
    </w:p>
    <w:p w14:paraId="69521076" w14:textId="77777777" w:rsidR="00561CC0" w:rsidRDefault="00000000">
      <w:pPr>
        <w:pStyle w:val="Compact"/>
        <w:numPr>
          <w:ilvl w:val="0"/>
          <w:numId w:val="12"/>
        </w:numPr>
      </w:pPr>
      <w:r>
        <w:t>MongoDB or MongoDB Atlas</w:t>
      </w:r>
    </w:p>
    <w:p w14:paraId="0C4E69CB" w14:textId="77777777" w:rsidR="00561CC0" w:rsidRDefault="00000000">
      <w:pPr>
        <w:pStyle w:val="Compact"/>
        <w:numPr>
          <w:ilvl w:val="0"/>
          <w:numId w:val="12"/>
        </w:numPr>
      </w:pPr>
      <w:r>
        <w:t>Code Editor (e.g., VS Code)</w:t>
      </w:r>
    </w:p>
    <w:p w14:paraId="373D5768" w14:textId="77777777" w:rsidR="00561CC0" w:rsidRDefault="00000000">
      <w:pPr>
        <w:pStyle w:val="Compact"/>
        <w:numPr>
          <w:ilvl w:val="0"/>
          <w:numId w:val="12"/>
        </w:numPr>
      </w:pPr>
      <w:r>
        <w:t>Git for version control</w:t>
      </w:r>
    </w:p>
    <w:p w14:paraId="474EEF45" w14:textId="77777777" w:rsidR="00561CC0" w:rsidRDefault="00000000">
      <w:pPr>
        <w:pStyle w:val="Heading3"/>
      </w:pPr>
      <w:bookmarkStart w:id="16" w:name="backend-setup"/>
      <w:bookmarkEnd w:id="15"/>
      <w:r>
        <w:t>Backend Setup</w:t>
      </w:r>
    </w:p>
    <w:p w14:paraId="3A3E16A3" w14:textId="77777777" w:rsidR="00561CC0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it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express mongoose cors bcryptjs jsonwebtoken dotenv multer</w:t>
      </w:r>
    </w:p>
    <w:p w14:paraId="7AF74C9E" w14:textId="77777777" w:rsidR="00561CC0" w:rsidRDefault="00000000">
      <w:pPr>
        <w:pStyle w:val="Compact"/>
        <w:numPr>
          <w:ilvl w:val="0"/>
          <w:numId w:val="13"/>
        </w:numPr>
      </w:pPr>
      <w:r>
        <w:t xml:space="preserve">Create </w:t>
      </w:r>
      <w:r>
        <w:rPr>
          <w:rStyle w:val="VerbatimChar"/>
        </w:rPr>
        <w:t>server.js</w:t>
      </w:r>
      <w:r>
        <w:t>, connect MongoDB, define models and routes.</w:t>
      </w:r>
    </w:p>
    <w:p w14:paraId="7C434EB1" w14:textId="77777777" w:rsidR="00561CC0" w:rsidRDefault="00000000">
      <w:pPr>
        <w:pStyle w:val="Heading3"/>
      </w:pPr>
      <w:bookmarkStart w:id="17" w:name="frontend-setup"/>
      <w:bookmarkEnd w:id="16"/>
      <w:r>
        <w:t>Frontend Setup</w:t>
      </w:r>
    </w:p>
    <w:p w14:paraId="3D2EE1E6" w14:textId="77777777" w:rsidR="00561CC0" w:rsidRDefault="00000000">
      <w:pPr>
        <w:pStyle w:val="SourceCode"/>
      </w:pPr>
      <w:r>
        <w:rPr>
          <w:rStyle w:val="ExtensionTok"/>
        </w:rPr>
        <w:t>npx</w:t>
      </w:r>
      <w:r>
        <w:rPr>
          <w:rStyle w:val="NormalTok"/>
        </w:rPr>
        <w:t xml:space="preserve"> create-react-app clien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axios react-router-dom</w:t>
      </w:r>
    </w:p>
    <w:p w14:paraId="4A9D094C" w14:textId="77777777" w:rsidR="00561CC0" w:rsidRDefault="00000000">
      <w:pPr>
        <w:pStyle w:val="Compact"/>
        <w:numPr>
          <w:ilvl w:val="0"/>
          <w:numId w:val="14"/>
        </w:numPr>
      </w:pPr>
      <w:r>
        <w:t>Develop components (Login, Register, BookAppointment, Dashboard)</w:t>
      </w:r>
    </w:p>
    <w:p w14:paraId="057A9329" w14:textId="77777777" w:rsidR="00561CC0" w:rsidRDefault="00000000">
      <w:r>
        <w:pict w14:anchorId="68C75603">
          <v:rect id="_x0000_i1031" style="width:0;height:1.5pt" o:hralign="center" o:hrstd="t" o:hr="t"/>
        </w:pict>
      </w:r>
    </w:p>
    <w:p w14:paraId="4A6C4A9C" w14:textId="77777777" w:rsidR="00561CC0" w:rsidRDefault="00000000">
      <w:pPr>
        <w:pStyle w:val="Heading2"/>
      </w:pPr>
      <w:bookmarkStart w:id="18" w:name="folder-structure"/>
      <w:bookmarkEnd w:id="14"/>
      <w:bookmarkEnd w:id="17"/>
      <w:r>
        <w:lastRenderedPageBreak/>
        <w:t>7. Folder Structure</w:t>
      </w:r>
    </w:p>
    <w:p w14:paraId="2A303593" w14:textId="16840CF7" w:rsidR="00F93E78" w:rsidRPr="00F93E78" w:rsidRDefault="00F93E78" w:rsidP="00F93E78">
      <w:pPr>
        <w:pStyle w:val="BodyText"/>
      </w:pPr>
      <w:r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62F21AEC" wp14:editId="5939189E">
            <wp:extent cx="3168606" cy="7851413"/>
            <wp:effectExtent l="0" t="0" r="0" b="0"/>
            <wp:docPr id="1028" name="image16.png" descr="A screenshot of a computer screen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image16.png" descr="A screenshot of a computer screen&#10;&#10;AI-generated content may be incorrect.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3168606" cy="7851413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771DC9" w14:textId="77777777" w:rsidR="00561CC0" w:rsidRDefault="00000000">
      <w:pPr>
        <w:pStyle w:val="SourceCode"/>
      </w:pPr>
      <w:r>
        <w:rPr>
          <w:rStyle w:val="VerbatimChar"/>
        </w:rPr>
        <w:lastRenderedPageBreak/>
        <w:t>project-root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config/</w:t>
      </w:r>
      <w:r>
        <w:br/>
      </w:r>
      <w:r>
        <w:rPr>
          <w:rStyle w:val="VerbatimChar"/>
        </w:rPr>
        <w:t>│   ├── controllers/</w:t>
      </w:r>
      <w:r>
        <w:br/>
      </w:r>
      <w:r>
        <w:rPr>
          <w:rStyle w:val="VerbatimChar"/>
        </w:rPr>
        <w:t>│   ├── models/</w:t>
      </w:r>
      <w:r>
        <w:br/>
      </w:r>
      <w:r>
        <w:rPr>
          <w:rStyle w:val="VerbatimChar"/>
        </w:rPr>
        <w:t>│   ├── routes/</w:t>
      </w:r>
      <w:r>
        <w:br/>
      </w:r>
      <w:r>
        <w:rPr>
          <w:rStyle w:val="VerbatimChar"/>
        </w:rPr>
        <w:t>│   └── server.js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src/components/</w:t>
      </w:r>
      <w:r>
        <w:br/>
      </w:r>
      <w:r>
        <w:rPr>
          <w:rStyle w:val="VerbatimChar"/>
        </w:rPr>
        <w:t>│   ├── src/pages/</w:t>
      </w:r>
      <w:r>
        <w:br/>
      </w:r>
      <w:r>
        <w:rPr>
          <w:rStyle w:val="VerbatimChar"/>
        </w:rPr>
        <w:t>│   └── App.js</w:t>
      </w:r>
    </w:p>
    <w:p w14:paraId="6FBE7D10" w14:textId="77777777" w:rsidR="00561CC0" w:rsidRDefault="00000000">
      <w:r>
        <w:pict w14:anchorId="423BB078">
          <v:rect id="_x0000_i1032" style="width:0;height:1.5pt" o:hralign="center" o:hrstd="t" o:hr="t"/>
        </w:pict>
      </w:r>
    </w:p>
    <w:p w14:paraId="79D0AEDE" w14:textId="775F337D" w:rsidR="00561CC0" w:rsidRDefault="00000000" w:rsidP="00F93E78">
      <w:pPr>
        <w:pStyle w:val="Heading2"/>
        <w:numPr>
          <w:ilvl w:val="0"/>
          <w:numId w:val="9"/>
        </w:numPr>
      </w:pPr>
      <w:bookmarkStart w:id="19" w:name="application-flow"/>
      <w:bookmarkEnd w:id="18"/>
      <w:r>
        <w:t>Application Flow</w:t>
      </w:r>
    </w:p>
    <w:p w14:paraId="2BE6A987" w14:textId="4B027BD4" w:rsidR="00F93E78" w:rsidRPr="00F93E78" w:rsidRDefault="00F93E78" w:rsidP="00F93E78">
      <w:pPr>
        <w:pStyle w:val="BodyText"/>
      </w:pPr>
      <w:r>
        <w:rPr>
          <w:noProof/>
        </w:rPr>
        <w:drawing>
          <wp:inline distT="0" distB="0" distL="0" distR="0" wp14:anchorId="39556169" wp14:editId="1E770959">
            <wp:extent cx="4517593" cy="2065555"/>
            <wp:effectExtent l="0" t="0" r="0" b="0"/>
            <wp:docPr id="1030" name="Image1" descr="A screenshot of a medical appointment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Image1" descr="A screenshot of a medical appointment&#10;&#10;AI-generated content may be incorrect."/>
                    <pic:cNvPicPr/>
                  </pic:nvPicPr>
                  <pic:blipFill>
                    <a:blip r:embed="rId10" cstate="print"/>
                    <a:srcRect/>
                    <a:stretch/>
                  </pic:blipFill>
                  <pic:spPr>
                    <a:xfrm>
                      <a:off x="0" y="0"/>
                      <a:ext cx="4517593" cy="20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BE7FB" w14:textId="77777777" w:rsidR="00F93E78" w:rsidRPr="00F93E78" w:rsidRDefault="00F93E78" w:rsidP="00F93E78">
      <w:pPr>
        <w:pStyle w:val="BodyText"/>
      </w:pPr>
    </w:p>
    <w:p w14:paraId="55D175C1" w14:textId="77777777" w:rsidR="00561CC0" w:rsidRDefault="00000000">
      <w:pPr>
        <w:pStyle w:val="Compact"/>
        <w:numPr>
          <w:ilvl w:val="0"/>
          <w:numId w:val="15"/>
        </w:numPr>
      </w:pPr>
      <w:r>
        <w:t>User registers and logs in</w:t>
      </w:r>
    </w:p>
    <w:p w14:paraId="5F9F57BC" w14:textId="77777777" w:rsidR="00561CC0" w:rsidRDefault="00000000">
      <w:pPr>
        <w:pStyle w:val="Compact"/>
        <w:numPr>
          <w:ilvl w:val="0"/>
          <w:numId w:val="15"/>
        </w:numPr>
      </w:pPr>
      <w:r>
        <w:t>Patient browses doctors and books an appointment</w:t>
      </w:r>
    </w:p>
    <w:p w14:paraId="7EF5B357" w14:textId="77777777" w:rsidR="00561CC0" w:rsidRDefault="00000000">
      <w:pPr>
        <w:pStyle w:val="Compact"/>
        <w:numPr>
          <w:ilvl w:val="0"/>
          <w:numId w:val="15"/>
        </w:numPr>
      </w:pPr>
      <w:r>
        <w:t>Doctor confirms and reviews upcoming schedule</w:t>
      </w:r>
    </w:p>
    <w:p w14:paraId="32EE0DF6" w14:textId="77777777" w:rsidR="00561CC0" w:rsidRDefault="00000000">
      <w:pPr>
        <w:pStyle w:val="Compact"/>
        <w:numPr>
          <w:ilvl w:val="0"/>
          <w:numId w:val="15"/>
        </w:numPr>
      </w:pPr>
      <w:r>
        <w:t>Admin monitors system activity and compliance</w:t>
      </w:r>
    </w:p>
    <w:p w14:paraId="719A6BDC" w14:textId="77777777" w:rsidR="00561CC0" w:rsidRDefault="00000000">
      <w:pPr>
        <w:pStyle w:val="Compact"/>
        <w:numPr>
          <w:ilvl w:val="0"/>
          <w:numId w:val="15"/>
        </w:numPr>
      </w:pPr>
      <w:r>
        <w:t>Post-visit summaries are recorded</w:t>
      </w:r>
    </w:p>
    <w:p w14:paraId="2E9E1D5C" w14:textId="02D91C9B" w:rsidR="00F93E78" w:rsidRDefault="00F93E78">
      <w:pPr>
        <w:pStyle w:val="Compact"/>
        <w:numPr>
          <w:ilvl w:val="0"/>
          <w:numId w:val="15"/>
        </w:num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5E2B130A" wp14:editId="01A223F8">
            <wp:extent cx="4848225" cy="5184412"/>
            <wp:effectExtent l="0" t="0" r="0" b="0"/>
            <wp:docPr id="1031" name="image1.png" descr="A screen shot of a computer program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" name="image1.png" descr="A screen shot of a computer program&#10;&#10;AI-generated content may be incorrect."/>
                    <pic:cNvPicPr/>
                  </pic:nvPicPr>
                  <pic:blipFill>
                    <a:blip r:embed="rId11" cstate="print"/>
                    <a:srcRect/>
                    <a:stretch/>
                  </pic:blipFill>
                  <pic:spPr>
                    <a:xfrm>
                      <a:off x="0" y="0"/>
                      <a:ext cx="4848225" cy="5184412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CA85168" w14:textId="77777777" w:rsidR="00F93E78" w:rsidRDefault="00F93E78"/>
    <w:p w14:paraId="44FAD70E" w14:textId="11A33FF4" w:rsidR="00F93E78" w:rsidRDefault="00F93E78"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3ED929F7" wp14:editId="53CD1174">
            <wp:extent cx="4210050" cy="3381713"/>
            <wp:effectExtent l="0" t="0" r="0" b="0"/>
            <wp:docPr id="1032" name="image2.png" descr="A screen shot of a computer program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" name="image2.png" descr="A screen shot of a computer program&#10;&#10;AI-generated content may be incorrect."/>
                    <pic:cNvPicPr/>
                  </pic:nvPicPr>
                  <pic:blipFill>
                    <a:blip r:embed="rId12" cstate="print"/>
                    <a:srcRect/>
                    <a:stretch/>
                  </pic:blipFill>
                  <pic:spPr>
                    <a:xfrm>
                      <a:off x="0" y="0"/>
                      <a:ext cx="4210050" cy="3381713"/>
                    </a:xfrm>
                    <a:prstGeom prst="rect">
                      <a:avLst/>
                    </a:prstGeom>
                    <a:ln w="9525" cap="flat" cmpd="sng">
                      <a:solidFill>
                        <a:srgbClr val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2855A03" w14:textId="77777777" w:rsidR="00FD18B4" w:rsidRDefault="00FD18B4"/>
    <w:p w14:paraId="22667570" w14:textId="4FB4101F" w:rsid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gister page:</w:t>
      </w:r>
    </w:p>
    <w:p w14:paraId="18249563" w14:textId="77777777" w:rsidR="00FD18B4" w:rsidRDefault="00FD18B4"/>
    <w:p w14:paraId="090BC952" w14:textId="243716DF" w:rsidR="00FD18B4" w:rsidRDefault="00FD18B4">
      <w:r>
        <w:rPr>
          <w:noProof/>
        </w:rPr>
        <w:drawing>
          <wp:inline distT="0" distB="0" distL="114300" distR="114300" wp14:anchorId="707538CF" wp14:editId="1B4167CD">
            <wp:extent cx="4666992" cy="1838843"/>
            <wp:effectExtent l="0" t="0" r="0" b="0"/>
            <wp:docPr id="1033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" name="Image1" descr="A screenshot of a computer&#10;&#10;AI-generated content may be incorrect."/>
                    <pic:cNvPicPr/>
                  </pic:nvPicPr>
                  <pic:blipFill>
                    <a:blip r:embed="rId13" cstate="print"/>
                    <a:srcRect/>
                    <a:stretch/>
                  </pic:blipFill>
                  <pic:spPr>
                    <a:xfrm>
                      <a:off x="0" y="0"/>
                      <a:ext cx="4666992" cy="183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30C7B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1C10B6AA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B6FB65B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3667767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22D7BA43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396088E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3CBB482D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0466099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297ED78F" w14:textId="77CCBC70" w:rsidR="00FD18B4" w:rsidRDefault="00FD18B4" w:rsidP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pply as Doctor:</w:t>
      </w:r>
    </w:p>
    <w:p w14:paraId="7609E541" w14:textId="77777777" w:rsidR="00FD18B4" w:rsidRDefault="00FD18B4"/>
    <w:p w14:paraId="282D66DE" w14:textId="0403B23F" w:rsidR="00FD18B4" w:rsidRDefault="00FD18B4">
      <w:r>
        <w:rPr>
          <w:noProof/>
        </w:rPr>
        <w:drawing>
          <wp:inline distT="0" distB="0" distL="114300" distR="114300" wp14:anchorId="1CD9CD2B" wp14:editId="174178BB">
            <wp:extent cx="4695898" cy="2150160"/>
            <wp:effectExtent l="0" t="0" r="0" b="0"/>
            <wp:docPr id="1034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" name="Image1" descr="A screenshot of a computer&#10;&#10;AI-generated content may be incorrect."/>
                    <pic:cNvPicPr/>
                  </pic:nvPicPr>
                  <pic:blipFill>
                    <a:blip r:embed="rId14" cstate="print"/>
                    <a:srcRect/>
                    <a:stretch/>
                  </pic:blipFill>
                  <pic:spPr>
                    <a:xfrm>
                      <a:off x="0" y="0"/>
                      <a:ext cx="4695898" cy="21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3A2A" w14:textId="29980DF5" w:rsidR="00FD18B4" w:rsidRDefault="00FD18B4">
      <w:r>
        <w:rPr>
          <w:rFonts w:ascii="Times New Roman" w:eastAsia="Times New Roman" w:hAnsi="Times New Roman" w:cs="Times New Roman"/>
          <w:b/>
        </w:rPr>
        <w:t xml:space="preserve">Book </w:t>
      </w:r>
      <w:proofErr w:type="gramStart"/>
      <w:r>
        <w:rPr>
          <w:rFonts w:ascii="Times New Roman" w:eastAsia="Times New Roman" w:hAnsi="Times New Roman" w:cs="Times New Roman"/>
          <w:b/>
        </w:rPr>
        <w:t>Doctor :</w:t>
      </w:r>
      <w:proofErr w:type="gramEnd"/>
    </w:p>
    <w:p w14:paraId="4F5435F8" w14:textId="77777777" w:rsidR="00FD18B4" w:rsidRDefault="00FD18B4">
      <w:r>
        <w:rPr>
          <w:noProof/>
        </w:rPr>
        <w:drawing>
          <wp:inline distT="0" distB="0" distL="114300" distR="114300" wp14:anchorId="7CC3AFAB" wp14:editId="3CB1B460">
            <wp:extent cx="4853226" cy="1816317"/>
            <wp:effectExtent l="0" t="0" r="0" b="0"/>
            <wp:docPr id="1035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" name="Image1" descr="A screenshot of a computer&#10;&#10;AI-generated content may be incorrect."/>
                    <pic:cNvPicPr/>
                  </pic:nvPicPr>
                  <pic:blipFill>
                    <a:blip r:embed="rId15" cstate="print"/>
                    <a:srcRect/>
                    <a:stretch/>
                  </pic:blipFill>
                  <pic:spPr>
                    <a:xfrm>
                      <a:off x="0" y="0"/>
                      <a:ext cx="4853226" cy="181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DE1D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5F0F7897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52C43E3F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49918E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63765E7F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E775402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45A972AC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0D15E3D4" w14:textId="77777777" w:rsidR="00FD18B4" w:rsidRDefault="00FD18B4" w:rsidP="00FD18B4">
      <w:pPr>
        <w:rPr>
          <w:rFonts w:ascii="Times New Roman" w:eastAsia="Times New Roman" w:hAnsi="Times New Roman" w:cs="Times New Roman"/>
          <w:b/>
        </w:rPr>
      </w:pPr>
    </w:p>
    <w:p w14:paraId="76951F56" w14:textId="1BD1EF0B" w:rsidR="00FD18B4" w:rsidRDefault="00FD18B4" w:rsidP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 xml:space="preserve">Doctor Approve User </w:t>
      </w:r>
      <w:proofErr w:type="gramStart"/>
      <w:r>
        <w:rPr>
          <w:rFonts w:ascii="Times New Roman" w:eastAsia="Times New Roman" w:hAnsi="Times New Roman" w:cs="Times New Roman"/>
          <w:b/>
        </w:rPr>
        <w:t>appointment :</w:t>
      </w:r>
      <w:proofErr w:type="gramEnd"/>
    </w:p>
    <w:p w14:paraId="6984E58D" w14:textId="070B99A8" w:rsid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114300" distR="114300" wp14:anchorId="4ED677AC" wp14:editId="13C55CD9">
            <wp:extent cx="4958111" cy="2395573"/>
            <wp:effectExtent l="0" t="0" r="0" b="0"/>
            <wp:docPr id="442164915" name="Image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915" name="Image1" descr="A screenshot of a computer&#10;&#10;AI-generated content may be incorrect."/>
                    <pic:cNvPicPr/>
                  </pic:nvPicPr>
                  <pic:blipFill>
                    <a:blip r:embed="rId16" cstate="print"/>
                    <a:srcRect/>
                    <a:stretch/>
                  </pic:blipFill>
                  <pic:spPr>
                    <a:xfrm>
                      <a:off x="0" y="0"/>
                      <a:ext cx="4958111" cy="239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1BA2F" w14:textId="2EAA21E4" w:rsidR="00FD18B4" w:rsidRPr="00FD18B4" w:rsidRDefault="00FD18B4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ll History:</w:t>
      </w:r>
    </w:p>
    <w:p w14:paraId="585936B3" w14:textId="77777777" w:rsidR="00FD18B4" w:rsidRDefault="00FD18B4"/>
    <w:p w14:paraId="4C28BA6D" w14:textId="2A674F48" w:rsidR="00561CC0" w:rsidRDefault="00000000">
      <w:r>
        <w:pict w14:anchorId="06EDBD58">
          <v:rect id="_x0000_i1033" style="width:0;height:1.5pt" o:hralign="center" o:hrstd="t" o:hr="t"/>
        </w:pict>
      </w:r>
    </w:p>
    <w:p w14:paraId="5184C9D4" w14:textId="77777777" w:rsidR="00561CC0" w:rsidRDefault="00000000">
      <w:pPr>
        <w:pStyle w:val="Heading2"/>
      </w:pPr>
      <w:bookmarkStart w:id="20" w:name="project-demonstration-resources"/>
      <w:bookmarkEnd w:id="19"/>
      <w:r>
        <w:t>9. Project Demonstration &amp; Resources</w:t>
      </w:r>
    </w:p>
    <w:p w14:paraId="1B3E7191" w14:textId="6878BC53" w:rsidR="00561CC0" w:rsidRPr="00857604" w:rsidRDefault="00000000">
      <w:pPr>
        <w:pStyle w:val="Compact"/>
        <w:numPr>
          <w:ilvl w:val="0"/>
          <w:numId w:val="16"/>
        </w:numPr>
        <w:rPr>
          <w:rStyle w:val="Hyperlink"/>
        </w:rPr>
      </w:pPr>
      <w:r>
        <w:rPr>
          <w:b/>
          <w:bCs/>
        </w:rPr>
        <w:t>Source Code:</w:t>
      </w:r>
      <w:r>
        <w:t xml:space="preserve"> </w:t>
      </w:r>
      <w:r w:rsidR="00857604">
        <w:fldChar w:fldCharType="begin"/>
      </w:r>
      <w:r w:rsidR="00857604">
        <w:instrText>HYPERLINK "https://github.com/yaminii-cmd/Final-Project"</w:instrText>
      </w:r>
      <w:r w:rsidR="00857604">
        <w:fldChar w:fldCharType="separate"/>
      </w:r>
      <w:r w:rsidRPr="00857604">
        <w:rPr>
          <w:rStyle w:val="Hyperlink"/>
        </w:rPr>
        <w:t>GitHub Re</w:t>
      </w:r>
      <w:r w:rsidRPr="00857604">
        <w:rPr>
          <w:rStyle w:val="Hyperlink"/>
        </w:rPr>
        <w:t>p</w:t>
      </w:r>
      <w:r w:rsidRPr="00857604">
        <w:rPr>
          <w:rStyle w:val="Hyperlink"/>
        </w:rPr>
        <w:t>ository</w:t>
      </w:r>
    </w:p>
    <w:p w14:paraId="07021A5B" w14:textId="58A0FAB5" w:rsidR="00561CC0" w:rsidRDefault="00857604" w:rsidP="009216D8">
      <w:pPr>
        <w:pStyle w:val="Compact"/>
        <w:ind w:left="360"/>
      </w:pPr>
      <w:r>
        <w:fldChar w:fldCharType="end"/>
      </w:r>
      <w:r w:rsidR="00000000">
        <w:pict w14:anchorId="698592F6">
          <v:rect id="_x0000_i1064" style="width:0;height:1.5pt" o:hralign="center" o:hrstd="t" o:hr="t"/>
        </w:pict>
      </w:r>
    </w:p>
    <w:p w14:paraId="76B9B81F" w14:textId="77777777" w:rsidR="00561CC0" w:rsidRDefault="00000000">
      <w:pPr>
        <w:pStyle w:val="Heading2"/>
      </w:pPr>
      <w:bookmarkStart w:id="21" w:name="conclusion"/>
      <w:bookmarkEnd w:id="20"/>
      <w:r>
        <w:t>10. Conclusion</w:t>
      </w:r>
    </w:p>
    <w:p w14:paraId="4DD97DC3" w14:textId="77777777" w:rsidR="00561CC0" w:rsidRDefault="00000000">
      <w:pPr>
        <w:pStyle w:val="FirstParagraph"/>
      </w:pPr>
      <w:r>
        <w:t>This project demonstrates a complete, scalable, and secure medical appointment booking platform. It enables effective interactions between patients, doctors, and administrators. The MERN stack ensures performance, maintainability, and scalability, making it ideal for real-world healthcare systems.</w:t>
      </w:r>
    </w:p>
    <w:p w14:paraId="2BBA8F76" w14:textId="77777777" w:rsidR="00561CC0" w:rsidRDefault="00000000">
      <w:r>
        <w:pict w14:anchorId="4463D7D6">
          <v:rect id="_x0000_i1065" style="width:0;height:1.5pt" o:hralign="center" o:hrstd="t" o:hr="t"/>
        </w:pict>
      </w:r>
    </w:p>
    <w:p w14:paraId="2F1E71BE" w14:textId="77777777" w:rsidR="00561CC0" w:rsidRDefault="00000000">
      <w:pPr>
        <w:pStyle w:val="Heading2"/>
      </w:pPr>
      <w:bookmarkStart w:id="22" w:name="references"/>
      <w:bookmarkEnd w:id="21"/>
      <w:r>
        <w:t>References</w:t>
      </w:r>
    </w:p>
    <w:p w14:paraId="3DFE51A0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MongoDB Atlas - </w:t>
      </w:r>
      <w:hyperlink r:id="rId17">
        <w:r>
          <w:rPr>
            <w:rStyle w:val="Hyperlink"/>
          </w:rPr>
          <w:t>https://www.mongodb.com/cloud/atlas</w:t>
        </w:r>
      </w:hyperlink>
    </w:p>
    <w:p w14:paraId="608E4B87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React.js - </w:t>
      </w:r>
      <w:hyperlink r:id="rId18">
        <w:r>
          <w:rPr>
            <w:rStyle w:val="Hyperlink"/>
          </w:rPr>
          <w:t>https://reactjs.org/</w:t>
        </w:r>
      </w:hyperlink>
    </w:p>
    <w:p w14:paraId="4DF4632B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Node.js - </w:t>
      </w:r>
      <w:hyperlink r:id="rId19">
        <w:r>
          <w:rPr>
            <w:rStyle w:val="Hyperlink"/>
          </w:rPr>
          <w:t>https://nodejs.org/en/</w:t>
        </w:r>
      </w:hyperlink>
    </w:p>
    <w:p w14:paraId="338D3C64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Express.js - </w:t>
      </w:r>
      <w:hyperlink r:id="rId20">
        <w:r>
          <w:rPr>
            <w:rStyle w:val="Hyperlink"/>
          </w:rPr>
          <w:t>https://expressjs.com/</w:t>
        </w:r>
      </w:hyperlink>
    </w:p>
    <w:p w14:paraId="4C52A504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Material UI - </w:t>
      </w:r>
      <w:hyperlink r:id="rId21">
        <w:r>
          <w:rPr>
            <w:rStyle w:val="Hyperlink"/>
          </w:rPr>
          <w:t>https://mui.com/</w:t>
        </w:r>
      </w:hyperlink>
    </w:p>
    <w:p w14:paraId="19915862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Bootstrap - </w:t>
      </w:r>
      <w:hyperlink r:id="rId22">
        <w:r>
          <w:rPr>
            <w:rStyle w:val="Hyperlink"/>
          </w:rPr>
          <w:t>https://getbootstrap.com/</w:t>
        </w:r>
      </w:hyperlink>
    </w:p>
    <w:p w14:paraId="77F8577A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JWT Auth - </w:t>
      </w:r>
      <w:hyperlink r:id="rId23">
        <w:r>
          <w:rPr>
            <w:rStyle w:val="Hyperlink"/>
          </w:rPr>
          <w:t>https://jwt.io/</w:t>
        </w:r>
      </w:hyperlink>
    </w:p>
    <w:p w14:paraId="0D40E626" w14:textId="77777777" w:rsidR="00561CC0" w:rsidRDefault="00000000">
      <w:pPr>
        <w:pStyle w:val="Compact"/>
        <w:numPr>
          <w:ilvl w:val="0"/>
          <w:numId w:val="18"/>
        </w:numPr>
      </w:pPr>
      <w:r>
        <w:t xml:space="preserve">Bcrypt - </w:t>
      </w:r>
      <w:hyperlink r:id="rId24">
        <w:r>
          <w:rPr>
            <w:rStyle w:val="Hyperlink"/>
          </w:rPr>
          <w:t>https://www.npmjs.com/package/bcryptjs</w:t>
        </w:r>
      </w:hyperlink>
      <w:bookmarkEnd w:id="22"/>
    </w:p>
    <w:sectPr w:rsidR="00561CC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7086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BB05C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7ACF6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8399923">
    <w:abstractNumId w:val="0"/>
  </w:num>
  <w:num w:numId="2" w16cid:durableId="1655141947">
    <w:abstractNumId w:val="1"/>
  </w:num>
  <w:num w:numId="3" w16cid:durableId="194466043">
    <w:abstractNumId w:val="1"/>
  </w:num>
  <w:num w:numId="4" w16cid:durableId="280696625">
    <w:abstractNumId w:val="1"/>
  </w:num>
  <w:num w:numId="5" w16cid:durableId="871839256">
    <w:abstractNumId w:val="1"/>
  </w:num>
  <w:num w:numId="6" w16cid:durableId="180124651">
    <w:abstractNumId w:val="1"/>
  </w:num>
  <w:num w:numId="7" w16cid:durableId="1294867959">
    <w:abstractNumId w:val="1"/>
  </w:num>
  <w:num w:numId="8" w16cid:durableId="1607540464">
    <w:abstractNumId w:val="1"/>
  </w:num>
  <w:num w:numId="9" w16cid:durableId="1374229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49240582">
    <w:abstractNumId w:val="1"/>
  </w:num>
  <w:num w:numId="11" w16cid:durableId="396511253">
    <w:abstractNumId w:val="1"/>
  </w:num>
  <w:num w:numId="12" w16cid:durableId="950405156">
    <w:abstractNumId w:val="1"/>
  </w:num>
  <w:num w:numId="13" w16cid:durableId="313342020">
    <w:abstractNumId w:val="1"/>
  </w:num>
  <w:num w:numId="14" w16cid:durableId="1168907875">
    <w:abstractNumId w:val="1"/>
  </w:num>
  <w:num w:numId="15" w16cid:durableId="138497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9869036">
    <w:abstractNumId w:val="1"/>
  </w:num>
  <w:num w:numId="17" w16cid:durableId="1679849005">
    <w:abstractNumId w:val="1"/>
  </w:num>
  <w:num w:numId="18" w16cid:durableId="802624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1CC0"/>
    <w:rsid w:val="003462FD"/>
    <w:rsid w:val="00561CC0"/>
    <w:rsid w:val="00857604"/>
    <w:rsid w:val="009216D8"/>
    <w:rsid w:val="00D21BFB"/>
    <w:rsid w:val="00F93E78"/>
    <w:rsid w:val="00FD1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F6F8E"/>
  <w15:docId w15:val="{D33FDD94-82F0-48A7-88AD-E8F8F2B71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D21BFB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76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hyperlink" Target="https://reactjs.org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mui.com/" TargetMode="External"/><Relationship Id="rId7" Type="http://schemas.openxmlformats.org/officeDocument/2006/relationships/hyperlink" Target="https://www.mongodb.com/cloud/atlas" TargetMode="External"/><Relationship Id="rId12" Type="http://schemas.openxmlformats.org/officeDocument/2006/relationships/image" Target="media/image6.png"/><Relationship Id="rId17" Type="http://schemas.openxmlformats.org/officeDocument/2006/relationships/hyperlink" Target="https://www.mongodb.com/cloud/atlas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xpressjs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heroku.com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www.npmjs.com/package/bcryptj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hyperlink" Target="https://jwt.io/" TargetMode="External"/><Relationship Id="rId10" Type="http://schemas.openxmlformats.org/officeDocument/2006/relationships/image" Target="media/image4.jpeg"/><Relationship Id="rId19" Type="http://schemas.openxmlformats.org/officeDocument/2006/relationships/hyperlink" Target="https://nodejs.org/e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getbootstra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brahmanyamDasari</cp:lastModifiedBy>
  <cp:revision>3</cp:revision>
  <dcterms:created xsi:type="dcterms:W3CDTF">2025-06-27T06:35:00Z</dcterms:created>
  <dcterms:modified xsi:type="dcterms:W3CDTF">2025-06-27T07:16:00Z</dcterms:modified>
</cp:coreProperties>
</file>